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' Motivati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sue a Topic Affects Laypeople's Trus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3-10-29T14:21:25Z</dcterms:created>
  <dcterms:modified xsi:type="dcterms:W3CDTF">2023-10-29T14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